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ystems Engineer Program at University of Johannesburg, South Afric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Scholarship Committee</w:t>
      </w:r>
      <w:r>
        <w:br/>
      </w:r>
      <w:r>
        <w:t xml:space="preserve">University of Johannesburg</w:t>
      </w:r>
      <w:r>
        <w:br/>
      </w:r>
      <w:r>
        <w:t xml:space="preserve">Department of Electrical Engineering and Computer Science</w:t>
      </w:r>
      <w:r>
        <w:br/>
      </w:r>
      <w:r>
        <w:t xml:space="preserve">Auckland Park Kingsway Campus</w:t>
      </w:r>
      <w:r>
        <w:br/>
      </w:r>
      <w:r>
        <w:t xml:space="preserve">Johannesburg, Gauteng 2006</w:t>
      </w:r>
      <w:r>
        <w:br/>
      </w:r>
      <w:r>
        <w:t xml:space="preserve">South Africa</w:t>
      </w:r>
    </w:p>
    <w:bookmarkStart w:id="21" w:name="Xefefc6f50bdc6942f5bfd414d28bf4a522e9de2"/>
    <w:p>
      <w:pPr>
        <w:pStyle w:val="Heading2"/>
      </w:pPr>
      <w:r>
        <w:t xml:space="preserve">SUBJECT: FORMAL APPLICATION FOR SYSTEMS ENGINEER SCHOLARSHIP</w:t>
      </w:r>
    </w:p>
    <w:p>
      <w:pPr>
        <w:pStyle w:val="FirstParagraph"/>
      </w:pPr>
      <w:r>
        <w:t xml:space="preserve">Dear Scholarship Committee,</w:t>
      </w:r>
    </w:p>
    <w:p>
      <w:pPr>
        <w:pStyle w:val="BodyText"/>
      </w:pPr>
      <w:r>
        <w:t xml:space="preserve">I am writing to express my profound enthusiasm for the Systems Engineer scholarship opportunity at the University of Johannesburg (UJ), located in the vibrant heart of South Africa Johannesburg. As a dedicated engineering student with a clear vision for technological advancement in our developing nation, I believe this scholarship represents not merely an academic opportunity, but a vital catalyst for my contribution to South Africa's digital transformation agenda. My comprehensive</w:t>
      </w:r>
      <w:r>
        <w:t xml:space="preserve"> </w:t>
      </w:r>
      <w:r>
        <w:rPr>
          <w:bCs/>
          <w:b/>
        </w:rPr>
        <w:t xml:space="preserve">Scholarship Application Letter</w:t>
      </w:r>
      <w:r>
        <w:t xml:space="preserve"> </w:t>
      </w:r>
      <w:r>
        <w:t xml:space="preserve">details how my academic trajectory, professional aspirations, and commitment to community development align perfectly with the mission of UJ's Systems Engineering program.</w:t>
      </w:r>
    </w:p>
    <w:p>
      <w:pPr>
        <w:pStyle w:val="BodyText"/>
      </w:pPr>
      <w:r>
        <w:t xml:space="preserve">Having completed my National Diploma in Information Technology at Tshwane University of Technology with distinction (GPA: 3.8/4.0), I have developed a robust technical foundation spanning network infrastructure, database management, and software development. My final-year project—designing an AI-driven logistics optimization system for Johannesburg's informal trading sector—earned recognition from the South African Institute of Electrical Engineers (SAIEE). This project crystallized my passion for Systems Engineering: it wasn't merely about coding algorithms but about creating integrated technological solutions that address systemic challenges in our communities. I realized that true Systems Engineering transcends individual components to optimize entire socio-technical ecosystems—a philosophy I seek to deepen through advanced study at UJ.</w:t>
      </w:r>
    </w:p>
    <w:p>
      <w:pPr>
        <w:pStyle w:val="BodyText"/>
      </w:pPr>
      <w:r>
        <w:t xml:space="preserve">Johannesburg's unique position as South Africa's economic and technological hub makes this scholarship exceptionally significant. The city grapples with complex infrastructure demands—from smart grid implementations for renewable energy integration to digital transformation in public healthcare systems—that require precisely the expertise my</w:t>
      </w:r>
      <w:r>
        <w:t xml:space="preserve"> </w:t>
      </w:r>
      <w:r>
        <w:rPr>
          <w:bCs/>
          <w:b/>
        </w:rPr>
        <w:t xml:space="preserve">Systems Engineer</w:t>
      </w:r>
      <w:r>
        <w:t xml:space="preserve"> </w:t>
      </w:r>
      <w:r>
        <w:t xml:space="preserve">education will provide. I am particularly drawn to UJ's research on "Urban Systems Intelligence," which directly addresses Johannesburg's challenges through data-driven urban management. My internship at Dimension Data Africa further cemented this connection: I assisted in migrating a major financial institution's legacy systems to cloud infrastructure, experiencing firsthand how poorly integrated systems exacerbate inefficiencies in South African businesses. This experience solidified my resolve to specialize in enterprise architecture and cyber-physical systems—fields where UJ leads nationally.</w:t>
      </w:r>
    </w:p>
    <w:p>
      <w:pPr>
        <w:pStyle w:val="BodyText"/>
      </w:pPr>
      <w:r>
        <w:t xml:space="preserve">The economic context of South Africa Johannesburg necessitates our focus on scalable, sustainable technological solutions. With 28% of Johannesburg's population under 19 years old (World Bank, 2023), our educational investment in technology talent isn't just beneficial—it's critical for inclusive growth. My academic work consistently addresses this imperative: my capstone project reduced logistics costs by 37% for a township-based agricultural cooperative while creating eight new local jobs. This tangible impact reflects my commitment to ensuring that technological advancement in South Africa Johannesburg serves all citizens, not just privileged enclaves. I aim to specialize in systems that bridge the digital divide—such as low-bandwidth IoT solutions for rural healthcare clinics connected through Johannesburg's fiber networks.</w:t>
      </w:r>
    </w:p>
    <w:p>
      <w:pPr>
        <w:pStyle w:val="BodyText"/>
      </w:pPr>
      <w:r>
        <w:t xml:space="preserve">This scholarship would remove critical financial barriers for me, as I come from a household where my mother works as a community health worker while my father is an informal trader. The tuition fees alone represent 18 months of their combined income. Beyond financial relief, the scholarship provides access to UJ's Industry Partnership Program—connecting students with companies like MTN South Africa and Eskom for real-world projects in Johannesburg's tech ecosystem. I specifically seek mentorship from Professor Naledi Molefe, whose work on "Resilient Urban Systems" aligns with my goal of developing systems that withstand both technical failures and socio-economic volatility in our cities.</w:t>
      </w:r>
    </w:p>
    <w:p>
      <w:pPr>
        <w:pStyle w:val="BodyText"/>
      </w:pPr>
      <w:r>
        <w:t xml:space="preserve">My long-term vision extends beyond personal achievement to meaningful contribution. Upon graduation, I plan to establish a Johannesburg-based systems integration firm focused on public sector projects—particularly those serving underserved communities like Soweto and Alexandra. I will leverage UJ's alumni network and industry partnerships to develop solutions such as AI-powered water distribution monitoring for informal settlements, which addresses both infrastructure challenges and climate resilience. South Africa needs Systems Engineers who understand local contexts, not imported technical frameworks; my scholarship journey will equip me to fill this critical gap.</w:t>
      </w:r>
    </w:p>
    <w:p>
      <w:pPr>
        <w:pStyle w:val="BodyText"/>
      </w:pPr>
      <w:r>
        <w:t xml:space="preserve">I have attached my academic transcripts, three letters of recommendation (including one from UJ's Head of Department), and a detailed research proposal titled "Designing Adaptive Transportation Management Systems for Johannesburg's Multi-Modal Networks." This work proposes a phased implementation plan for integrating bus rapid transit data with traffic management systems—a project I believe would significantly reduce commute times for 500,000 daily commuters. My application embodies the UJ ethos of "Engineering Solutions that Transform Society," and I am prepared to contribute as an active member of the student-led Systems Engineering Society.</w:t>
      </w:r>
    </w:p>
    <w:p>
      <w:pPr>
        <w:pStyle w:val="BodyText"/>
      </w:pPr>
      <w:r>
        <w:t xml:space="preserve">The future of South Africa Johannesburg depends on engineers who can build systems that are not just technically sound but socially intelligent. This scholarship represents more than tuition coverage—it is an investment in a future where technology serves as the engine for equitable development across our diverse communities. I am prepared to dedicate my academic excellence, practical experience, and deep commitment to social impact to this mission, and I respectfully request the opportunity to join UJ's Systems Engineering program as a scholarship recipient.</w:t>
      </w:r>
    </w:p>
    <w:p>
      <w:pPr>
        <w:pStyle w:val="BodyText"/>
      </w:pPr>
      <w:r>
        <w:t xml:space="preserve">Thank you for considering my application. I welcome the opportunity to discuss how my background aligns with your scholarship goals in an interview at your earliest convenience. Please find all supporting documents attached.</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Key Terms Included:</w:t>
      </w:r>
    </w:p>
    <w:p>
      <w:pPr>
        <w:numPr>
          <w:ilvl w:val="0"/>
          <w:numId w:val="1001"/>
        </w:numPr>
        <w:pStyle w:val="Compact"/>
      </w:pPr>
      <w:r>
        <w:t xml:space="preserve">Scholarship Application Letter</w:t>
      </w:r>
    </w:p>
    <w:p>
      <w:pPr>
        <w:numPr>
          <w:ilvl w:val="0"/>
          <w:numId w:val="1001"/>
        </w:numPr>
        <w:pStyle w:val="Compact"/>
      </w:pPr>
      <w:r>
        <w:t xml:space="preserve">Systems Engineer</w:t>
      </w:r>
    </w:p>
    <w:p>
      <w:pPr>
        <w:numPr>
          <w:ilvl w:val="0"/>
          <w:numId w:val="1001"/>
        </w:numPr>
        <w:pStyle w:val="Compact"/>
      </w:pPr>
      <w:r>
        <w:t xml:space="preserve">South Africa Johannesburg</w:t>
      </w:r>
    </w:p>
    <w:bookmarkEnd w:id="21"/>
    <w:p>
      <w:pPr>
        <w:pStyle w:val="FirstParagraph"/>
      </w:pPr>
      <w:r>
        <w:t xml:space="preserve">This document is formatted as a formal Scholarship Application Letter for Systems Engineer studies in South Africa Johannesburg. All required elements have been integrated with the specified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23T19:49:36Z</dcterms:created>
  <dcterms:modified xsi:type="dcterms:W3CDTF">2026-07-23T19:49:36Z</dcterms:modified>
</cp:coreProperties>
</file>

<file path=docProps/custom.xml><?xml version="1.0" encoding="utf-8"?>
<Properties xmlns="http://schemas.openxmlformats.org/officeDocument/2006/custom-properties" xmlns:vt="http://schemas.openxmlformats.org/officeDocument/2006/docPropsVTypes"/>
</file>